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F14916" w14:textId="3844C3E7" w:rsidR="006D1514" w:rsidRDefault="007F3922" w:rsidP="007F3922">
      <w:pPr>
        <w:jc w:val="center"/>
      </w:pPr>
      <w:r>
        <w:t>---------------------------------------</w:t>
      </w:r>
      <w:r w:rsidRPr="007F3922">
        <w:rPr>
          <w:b/>
          <w:bCs/>
        </w:rPr>
        <w:t>Introduction to PyCharm</w:t>
      </w:r>
      <w:r>
        <w:t>---------------------------------------------</w:t>
      </w:r>
    </w:p>
    <w:p w14:paraId="411C537A" w14:textId="539C22CF" w:rsidR="007F3922" w:rsidRDefault="007F3922" w:rsidP="007F3922">
      <w:r>
        <w:tab/>
        <w:t xml:space="preserve">Although I </w:t>
      </w:r>
      <w:r w:rsidR="008749F0">
        <w:t>do not</w:t>
      </w:r>
      <w:r>
        <w:t xml:space="preserve"> use PyCharm IDE that often due to some of its short comings and resource hungry utilizations, that will be discussed for another time. For now, I will discuss what I like about PyCharm and why </w:t>
      </w:r>
      <w:r w:rsidR="008749F0">
        <w:t>it is</w:t>
      </w:r>
      <w:r>
        <w:t xml:space="preserve"> one</w:t>
      </w:r>
      <w:r w:rsidR="008749F0">
        <w:t xml:space="preserve"> of,</w:t>
      </w:r>
      <w:r>
        <w:t xml:space="preserve"> if not the best IDE for beginner’s just learning to code. For one, you can customize your fonts, theme, coding preferences to your liking; making it easier to read what you are doing and get instant feedback on if you are on the right track or not. Using PyCharm’s debugging tool makes looking for problems in your code super easy to find. For </w:t>
      </w:r>
      <w:r w:rsidR="008749F0">
        <w:t>example,</w:t>
      </w:r>
      <w:r>
        <w:t xml:space="preserve"> debugging </w:t>
      </w:r>
      <w:r w:rsidR="008749F0">
        <w:t xml:space="preserve">this assignment I just did, I can read what each input does, what it classifies as, and what error type I got for putting an invalid input type. And to top it off, I just updated </w:t>
      </w:r>
      <w:r w:rsidR="006B6CB7">
        <w:t xml:space="preserve">my IDE to the new 2021 edition and found a collaboration tool for easy sharing to and from others. Also, I know this is not </w:t>
      </w:r>
      <w:proofErr w:type="gramStart"/>
      <w:r w:rsidR="006B6CB7">
        <w:t>an</w:t>
      </w:r>
      <w:proofErr w:type="gramEnd"/>
      <w:r w:rsidR="006B6CB7">
        <w:t xml:space="preserve"> standalone feature of PyCharm but, integration with Kite makes it super easy to write code and has suggestions on where to go in your code if you get stuck.</w:t>
      </w:r>
    </w:p>
    <w:p w14:paraId="27F03DD6" w14:textId="7D24AAF5" w:rsidR="006B6CB7" w:rsidRDefault="006B6CB7" w:rsidP="007F3922">
      <w:r>
        <w:tab/>
      </w:r>
      <w:r w:rsidR="002D6645">
        <w:t>Also,</w:t>
      </w:r>
      <w:r>
        <w:t xml:space="preserve"> I love Zen mode, </w:t>
      </w:r>
      <w:r w:rsidR="002D6645">
        <w:t>it is</w:t>
      </w:r>
      <w:r>
        <w:t xml:space="preserve"> just a non-distracting tool to well, keep you less distracted on other things in your view. Left side of PyCharm has all you</w:t>
      </w:r>
      <w:r w:rsidR="002D6645">
        <w:t>r</w:t>
      </w:r>
      <w:r>
        <w:t xml:space="preserve"> files organized </w:t>
      </w:r>
      <w:r w:rsidR="002D6645">
        <w:t xml:space="preserve">in your project. Also, PyCharm has configurations to change you interpreter on the fly. Finally, with the new </w:t>
      </w:r>
      <w:r w:rsidR="002D6645">
        <w:lastRenderedPageBreak/>
        <w:t>update I can see what bytes are in a file without having to go into the file.</w:t>
      </w:r>
      <w:r w:rsidR="002D6645" w:rsidRPr="002D6645">
        <w:rPr>
          <w:noProof/>
        </w:rPr>
        <w:t xml:space="preserve"> </w:t>
      </w:r>
      <w:r w:rsidR="002D6645">
        <w:rPr>
          <w:noProof/>
        </w:rPr>
        <w:drawing>
          <wp:inline distT="0" distB="0" distL="0" distR="0" wp14:anchorId="1B5590E3" wp14:editId="3E36E6DE">
            <wp:extent cx="5943600" cy="2228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2228850"/>
                    </a:xfrm>
                    <a:prstGeom prst="rect">
                      <a:avLst/>
                    </a:prstGeom>
                  </pic:spPr>
                </pic:pic>
              </a:graphicData>
            </a:graphic>
          </wp:inline>
        </w:drawing>
      </w:r>
    </w:p>
    <w:sectPr w:rsidR="006B6CB7" w:rsidSect="004761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ws7SwsLQwNrcwMLNQ0lEKTi0uzszPAykwrAUAME3ZhiwAAAA="/>
  </w:docVars>
  <w:rsids>
    <w:rsidRoot w:val="007F3922"/>
    <w:rsid w:val="002D6645"/>
    <w:rsid w:val="0047611B"/>
    <w:rsid w:val="006B6CB7"/>
    <w:rsid w:val="006D1514"/>
    <w:rsid w:val="007F3922"/>
    <w:rsid w:val="008749F0"/>
    <w:rsid w:val="00D967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3EF04"/>
  <w15:chartTrackingRefBased/>
  <w15:docId w15:val="{82575269-5807-4D54-A903-701506BFD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before="100" w:beforeAutospacing="1" w:after="100" w:afterAutospacing="1"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227</Words>
  <Characters>129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ondi, Scott</dc:creator>
  <cp:keywords/>
  <dc:description/>
  <cp:lastModifiedBy>Intondi, Scott</cp:lastModifiedBy>
  <cp:revision>1</cp:revision>
  <dcterms:created xsi:type="dcterms:W3CDTF">2021-05-09T21:38:00Z</dcterms:created>
  <dcterms:modified xsi:type="dcterms:W3CDTF">2021-05-09T22:21:00Z</dcterms:modified>
</cp:coreProperties>
</file>